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29541D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7DEE69BC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</w:t>
      </w:r>
      <w:r w:rsidR="00837A88" w:rsidRPr="00837A88">
        <w:rPr>
          <w:rStyle w:val="Hyperlink"/>
          <w:color w:val="32383E"/>
          <w:u w:val="none"/>
        </w:rPr>
        <w:t xml:space="preserve">elevate </w:t>
      </w:r>
      <w:r w:rsidR="00E44ED1">
        <w:rPr>
          <w:rStyle w:val="Hyperlink"/>
          <w:color w:val="32383E"/>
          <w:u w:val="non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  <w:u w:val="none"/>
        </w:rPr>
        <w:t>and maintain legal compliance</w:t>
      </w:r>
      <w:r w:rsidR="007B3A07">
        <w:rPr>
          <w:rStyle w:val="Hyperlink"/>
          <w:color w:val="32383E"/>
          <w:u w:val="none"/>
        </w:rPr>
        <w:t xml:space="preserve">, </w:t>
      </w:r>
      <w:r w:rsidR="009C2556" w:rsidRPr="009C2556">
        <w:rPr>
          <w:rStyle w:val="Hyperlink"/>
          <w:color w:val="32383E"/>
          <w:u w:val="none"/>
        </w:rPr>
        <w:t xml:space="preserve">while also advancing </w:t>
      </w:r>
      <w:r w:rsidR="006372BB">
        <w:rPr>
          <w:rStyle w:val="Hyperlink"/>
          <w:color w:val="32383E"/>
          <w:u w:val="none"/>
        </w:rPr>
        <w:t>SEO</w:t>
      </w:r>
      <w:r w:rsidR="009C2556" w:rsidRPr="009C2556">
        <w:rPr>
          <w:rStyle w:val="Hyperlink"/>
          <w:color w:val="32383E"/>
          <w:u w:val="none"/>
        </w:rPr>
        <w:t xml:space="preserve"> and </w:t>
      </w:r>
      <w:r w:rsidR="00270DC6" w:rsidRPr="00270DC6">
        <w:rPr>
          <w:rStyle w:val="Hyperlink"/>
          <w:color w:val="32383E"/>
          <w:u w:val="none"/>
        </w:rPr>
        <w:t>Core Web Vitals</w:t>
      </w:r>
      <w:r w:rsidR="00270DC6">
        <w:rPr>
          <w:rStyle w:val="Hyperlink"/>
          <w:color w:val="32383E"/>
          <w:u w:val="none"/>
        </w:rPr>
        <w:t xml:space="preserve">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29541D">
        <w:rPr>
          <w:rStyle w:val="Hyperlink"/>
          <w:color w:val="32383E"/>
          <w:u w:val="none"/>
        </w:rPr>
        <w:t xml:space="preserve">by </w:t>
      </w:r>
      <w:r w:rsidR="00D3330B" w:rsidRPr="00D3330B">
        <w:rPr>
          <w:rStyle w:val="Hyperlink"/>
          <w:color w:val="32383E"/>
          <w:u w:val="non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>adoption of Turborepo to facilitate the shift to a monorepo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29541D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 w:rsidRPr="00F93C4F">
        <w:fldChar w:fldCharType="begin"/>
      </w:r>
      <w:r w:rsidR="00723479" w:rsidRPr="00F93C4F">
        <w:rPr>
          <w:color w:val="0B6BCB"/>
        </w:rPr>
        <w:instrText>HYPERLINK "https://www.ha.org.hk/"</w:instrText>
      </w:r>
      <w:r w:rsidR="00723479" w:rsidRPr="00F93C4F">
        <w:fldChar w:fldCharType="separate"/>
      </w:r>
      <w:r w:rsidR="00700751" w:rsidRPr="00F93C4F">
        <w:rPr>
          <w:rStyle w:val="Hyperlink"/>
          <w:color w:val="0B6BCB"/>
          <w:u w:val="none"/>
        </w:rPr>
        <w:t>Hospital Authority</w:t>
      </w:r>
      <w:r w:rsidR="00723479" w:rsidRPr="00F93C4F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4CF8B187" w:rsidR="00CF258B" w:rsidRDefault="00CF258B" w:rsidP="00900547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29541D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29541D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29541D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29541D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29541D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7B15D386-5EE3-4FF3-973A-8994E984609A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38A7C84C-7401-4618-81A1-441FD4184F29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956C6953-F1DC-4B6B-9017-F38A430FFFE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C816025A-CA0B-4C53-B976-4AD4B2ED198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740" type="#_x0000_t75" alt="Marker with solid fill" style="width:7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741" type="#_x0000_t75" alt="Receiver with solid fill" style="width:13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742" type="#_x0000_t75" style="width:13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743" type="#_x0000_t75" style="width:13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744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745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746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747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748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749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750" type="#_x0000_t75" style="width:11pt;height:1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751" type="#_x0000_t75" alt="Email" style="width:9.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752" type="#_x0000_t75" alt="Phone number" style="width:7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753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945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439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dps.com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</Pages>
  <Words>460</Words>
  <Characters>3724</Characters>
  <Application>Microsoft Office Word</Application>
  <DocSecurity>0</DocSecurity>
  <Lines>93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39</cp:revision>
  <cp:lastPrinted>2024-02-18T14:26:00Z</cp:lastPrinted>
  <dcterms:created xsi:type="dcterms:W3CDTF">2023-09-27T12:04:00Z</dcterms:created>
  <dcterms:modified xsi:type="dcterms:W3CDTF">2024-02-2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